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5E9C8" w14:textId="3AFD8250" w:rsidR="00502FAE" w:rsidRDefault="00502FAE" w:rsidP="002D3F61">
      <w:pPr>
        <w:spacing w:before="220" w:after="0" w:line="240" w:lineRule="auto"/>
        <w:jc w:val="both"/>
      </w:pPr>
      <w:r w:rsidRPr="00106007">
        <w:rPr>
          <w:b/>
          <w:bCs/>
          <w:sz w:val="24"/>
          <w:szCs w:val="24"/>
        </w:rPr>
        <w:t xml:space="preserve">Python Basics </w:t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  <w:t>Assignment-0</w:t>
      </w:r>
      <w:r>
        <w:rPr>
          <w:b/>
          <w:bCs/>
          <w:sz w:val="24"/>
          <w:szCs w:val="24"/>
        </w:rPr>
        <w:t>5</w:t>
      </w:r>
    </w:p>
    <w:p w14:paraId="4B48D852" w14:textId="14D888D4" w:rsidR="009F39E5" w:rsidRPr="00E37E85" w:rsidRDefault="00B072C8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>1. What does an empty dictionary's code look like?</w:t>
      </w:r>
    </w:p>
    <w:p w14:paraId="08165539" w14:textId="4FCBF310" w:rsidR="00502FAE" w:rsidRPr="00E37E85" w:rsidRDefault="00502FAE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>Answer:</w:t>
      </w:r>
    </w:p>
    <w:p w14:paraId="67FD8E91" w14:textId="77777777" w:rsidR="00502FAE" w:rsidRPr="00502FAE" w:rsidRDefault="00502FAE" w:rsidP="002D3F61">
      <w:pPr>
        <w:shd w:val="clear" w:color="auto" w:fill="1E1E1E"/>
        <w:spacing w:after="0" w:line="240" w:lineRule="auto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02FAE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ict_1 = </w:t>
      </w:r>
      <w:proofErr w:type="spellStart"/>
      <w:proofErr w:type="gramStart"/>
      <w:r w:rsidRPr="00502FAE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dict</w:t>
      </w:r>
      <w:proofErr w:type="spellEnd"/>
      <w:r w:rsidRPr="00502FAE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  <w:r w:rsidRPr="00502FAE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B48D853" w14:textId="1E534C1D" w:rsidR="009F39E5" w:rsidRPr="00E37E85" w:rsidRDefault="00B072C8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>2. What is the value of a dictionary value with the key 'foo' and the value 42?</w:t>
      </w:r>
    </w:p>
    <w:p w14:paraId="7C9BA5CC" w14:textId="6F2DCC13" w:rsidR="00502FAE" w:rsidRDefault="00D460DA" w:rsidP="002D3F61">
      <w:pPr>
        <w:spacing w:before="220" w:after="0" w:line="240" w:lineRule="auto"/>
        <w:jc w:val="both"/>
      </w:pPr>
      <w:r w:rsidRPr="00E37E85">
        <w:rPr>
          <w:b/>
          <w:bCs/>
        </w:rPr>
        <w:t>Answer:</w:t>
      </w:r>
      <w:r w:rsidR="009E7923">
        <w:t xml:space="preserve"> </w:t>
      </w:r>
      <w:r w:rsidR="003A469B"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{'foo': 42}</w:t>
      </w:r>
    </w:p>
    <w:p w14:paraId="4B48D854" w14:textId="0F2AA5DE" w:rsidR="009F39E5" w:rsidRPr="00E37E85" w:rsidRDefault="00B072C8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>3. What is the most significant distinction between a dictionary and a list?</w:t>
      </w:r>
    </w:p>
    <w:p w14:paraId="7229E3BA" w14:textId="50713DCD" w:rsidR="00EC6BA6" w:rsidRPr="00EC6BA6" w:rsidRDefault="00EC6BA6" w:rsidP="002D3F61">
      <w:pPr>
        <w:spacing w:before="220" w:after="0" w:line="240" w:lineRule="auto"/>
        <w:jc w:val="both"/>
      </w:pPr>
      <w:r w:rsidRPr="00E37E85">
        <w:rPr>
          <w:b/>
          <w:bCs/>
        </w:rPr>
        <w:t>Answer:</w:t>
      </w:r>
      <w:r>
        <w:t xml:space="preserve"> </w:t>
      </w:r>
      <w:r w:rsidRPr="00EC6BA6">
        <w:t>The elements of the list have a specific index value. Therefore, the indices of the elements within a list start from zero.</w:t>
      </w:r>
      <w:r w:rsidRPr="00EC6BA6">
        <w:t xml:space="preserve"> </w:t>
      </w:r>
    </w:p>
    <w:p w14:paraId="235CC009" w14:textId="5EA1607F" w:rsidR="00EC6BA6" w:rsidRDefault="00EC6BA6" w:rsidP="002D3F61">
      <w:pPr>
        <w:spacing w:after="0" w:line="240" w:lineRule="auto"/>
        <w:jc w:val="both"/>
      </w:pPr>
      <w:r w:rsidRPr="00EC6BA6">
        <w:t>The dictionary is associated with the keys. Therefore, the key can be of any data type without considering indices.</w:t>
      </w:r>
    </w:p>
    <w:p w14:paraId="4B48D855" w14:textId="6A86B03D" w:rsidR="009F39E5" w:rsidRPr="00E37E85" w:rsidRDefault="00B072C8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>4. What happens if you try to access spam['foo'] if spam is {'bar': 100}?</w:t>
      </w:r>
    </w:p>
    <w:p w14:paraId="4C240261" w14:textId="01F505A8" w:rsidR="00E67196" w:rsidRDefault="00E67196" w:rsidP="002D3F61">
      <w:pPr>
        <w:spacing w:before="220" w:after="0" w:line="240" w:lineRule="auto"/>
        <w:jc w:val="both"/>
      </w:pPr>
      <w:r w:rsidRPr="00E37E85">
        <w:rPr>
          <w:b/>
          <w:bCs/>
        </w:rPr>
        <w:t>Answer:</w:t>
      </w:r>
      <w:r w:rsidR="00B45535">
        <w:t xml:space="preserve"> There will be a </w:t>
      </w:r>
      <w:proofErr w:type="spellStart"/>
      <w:r w:rsidR="00B45535">
        <w:t>KeyError</w:t>
      </w:r>
      <w:proofErr w:type="spellEnd"/>
      <w:r w:rsidR="00B45535">
        <w:t>: ‘foo’</w:t>
      </w:r>
    </w:p>
    <w:p w14:paraId="4B48D856" w14:textId="02BA0E5D" w:rsidR="009F39E5" w:rsidRPr="00E37E85" w:rsidRDefault="00B072C8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 xml:space="preserve">5. If a dictionary is stored in spam, what is the difference between the expressions 'cat' in spam and 'cat' in </w:t>
      </w:r>
      <w:proofErr w:type="spellStart"/>
      <w:proofErr w:type="gramStart"/>
      <w:r w:rsidRPr="00E37E85">
        <w:rPr>
          <w:b/>
          <w:bCs/>
        </w:rPr>
        <w:t>spam.keys</w:t>
      </w:r>
      <w:proofErr w:type="spellEnd"/>
      <w:proofErr w:type="gramEnd"/>
      <w:r w:rsidRPr="00E37E85">
        <w:rPr>
          <w:b/>
          <w:bCs/>
        </w:rPr>
        <w:t>()?</w:t>
      </w:r>
    </w:p>
    <w:p w14:paraId="36C5C21A" w14:textId="5F0ADF0C" w:rsidR="0099352F" w:rsidRDefault="0099352F" w:rsidP="002D3F61">
      <w:pPr>
        <w:spacing w:before="220" w:after="0" w:line="240" w:lineRule="auto"/>
        <w:jc w:val="both"/>
      </w:pPr>
      <w:r w:rsidRPr="00E37E85">
        <w:rPr>
          <w:b/>
          <w:bCs/>
        </w:rPr>
        <w:t>Answer:</w:t>
      </w:r>
      <w:r>
        <w:t xml:space="preserve"> </w:t>
      </w:r>
      <w:r w:rsidR="00A311A3">
        <w:rPr>
          <w:rStyle w:val="termtext"/>
        </w:rPr>
        <w:t>Both are same</w:t>
      </w:r>
      <w:r w:rsidR="00A311A3">
        <w:rPr>
          <w:rStyle w:val="termtext"/>
        </w:rPr>
        <w:t xml:space="preserve">. </w:t>
      </w:r>
      <w:r w:rsidR="00EE115B">
        <w:rPr>
          <w:rStyle w:val="termtext"/>
        </w:rPr>
        <w:t>In such case, t</w:t>
      </w:r>
      <w:r w:rsidR="00A311A3">
        <w:rPr>
          <w:rStyle w:val="termtext"/>
        </w:rPr>
        <w:t>he in operator checks whether a value exists as a key in the dictionary.</w:t>
      </w:r>
    </w:p>
    <w:p w14:paraId="4B48D857" w14:textId="3F1BAB4C" w:rsidR="009F39E5" w:rsidRPr="00E37E85" w:rsidRDefault="00B072C8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 xml:space="preserve">6. If a dictionary is stored in spam, what is the difference between the expressions 'cat' in spam and 'cat' in </w:t>
      </w:r>
      <w:proofErr w:type="spellStart"/>
      <w:proofErr w:type="gramStart"/>
      <w:r w:rsidRPr="00E37E85">
        <w:rPr>
          <w:b/>
          <w:bCs/>
        </w:rPr>
        <w:t>spam.values</w:t>
      </w:r>
      <w:proofErr w:type="spellEnd"/>
      <w:proofErr w:type="gramEnd"/>
      <w:r w:rsidRPr="00E37E85">
        <w:rPr>
          <w:b/>
          <w:bCs/>
        </w:rPr>
        <w:t>()?</w:t>
      </w:r>
    </w:p>
    <w:p w14:paraId="23875795" w14:textId="75E90856" w:rsidR="00EE115B" w:rsidRDefault="00EE115B" w:rsidP="002D3F61">
      <w:pPr>
        <w:spacing w:before="220" w:after="0" w:line="240" w:lineRule="auto"/>
        <w:jc w:val="both"/>
      </w:pPr>
      <w:r w:rsidRPr="00E37E85">
        <w:rPr>
          <w:b/>
          <w:bCs/>
        </w:rPr>
        <w:t>Answer:</w:t>
      </w:r>
      <w:r>
        <w:t xml:space="preserve"> </w:t>
      </w:r>
      <w:r>
        <w:rPr>
          <w:rStyle w:val="termtext"/>
        </w:rPr>
        <w:t xml:space="preserve">'cat' in spam checks whether there is a 'cat' key in the dictionary, while 'cat' in </w:t>
      </w:r>
      <w:proofErr w:type="spellStart"/>
      <w:proofErr w:type="gramStart"/>
      <w:r>
        <w:rPr>
          <w:rStyle w:val="termtext"/>
        </w:rPr>
        <w:t>spam.values</w:t>
      </w:r>
      <w:proofErr w:type="spellEnd"/>
      <w:proofErr w:type="gramEnd"/>
      <w:r>
        <w:rPr>
          <w:rStyle w:val="termtext"/>
        </w:rPr>
        <w:t>() checks whether there is a value 'cat' for one of the keys in spam.</w:t>
      </w:r>
    </w:p>
    <w:p w14:paraId="4B48D858" w14:textId="77777777" w:rsidR="009F39E5" w:rsidRPr="00E37E85" w:rsidRDefault="00B072C8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>7. What is a shortcut for the following code?</w:t>
      </w:r>
    </w:p>
    <w:p w14:paraId="4B48D859" w14:textId="77777777" w:rsidR="009F39E5" w:rsidRPr="00E37E85" w:rsidRDefault="00B072C8" w:rsidP="002D3F61">
      <w:pPr>
        <w:spacing w:after="0" w:line="240" w:lineRule="auto"/>
        <w:jc w:val="both"/>
        <w:rPr>
          <w:b/>
          <w:bCs/>
        </w:rPr>
      </w:pPr>
      <w:r w:rsidRPr="00E37E85">
        <w:rPr>
          <w:b/>
          <w:bCs/>
        </w:rPr>
        <w:t>if '</w:t>
      </w:r>
      <w:proofErr w:type="spellStart"/>
      <w:r w:rsidRPr="00E37E85">
        <w:rPr>
          <w:b/>
          <w:bCs/>
        </w:rPr>
        <w:t>color</w:t>
      </w:r>
      <w:proofErr w:type="spellEnd"/>
      <w:r w:rsidRPr="00E37E85">
        <w:rPr>
          <w:b/>
          <w:bCs/>
        </w:rPr>
        <w:t>' not in spam:</w:t>
      </w:r>
    </w:p>
    <w:p w14:paraId="4B48D85A" w14:textId="77777777" w:rsidR="009F39E5" w:rsidRPr="00E37E85" w:rsidRDefault="00B072C8" w:rsidP="002D3F61">
      <w:pPr>
        <w:spacing w:after="0" w:line="240" w:lineRule="auto"/>
        <w:jc w:val="both"/>
        <w:rPr>
          <w:b/>
          <w:bCs/>
        </w:rPr>
      </w:pPr>
      <w:r w:rsidRPr="00E37E85">
        <w:rPr>
          <w:b/>
          <w:bCs/>
        </w:rPr>
        <w:t>spam['</w:t>
      </w:r>
      <w:proofErr w:type="spellStart"/>
      <w:r w:rsidRPr="00E37E85">
        <w:rPr>
          <w:b/>
          <w:bCs/>
        </w:rPr>
        <w:t>color</w:t>
      </w:r>
      <w:proofErr w:type="spellEnd"/>
      <w:r w:rsidRPr="00E37E85">
        <w:rPr>
          <w:b/>
          <w:bCs/>
        </w:rPr>
        <w:t>'] = 'black'</w:t>
      </w:r>
    </w:p>
    <w:p w14:paraId="4B48D85B" w14:textId="78445B74" w:rsidR="009F39E5" w:rsidRPr="00E37E85" w:rsidRDefault="008679A8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 xml:space="preserve">Answer: </w:t>
      </w:r>
    </w:p>
    <w:p w14:paraId="0CFC7862" w14:textId="77777777" w:rsidR="00040421" w:rsidRPr="00040421" w:rsidRDefault="00040421" w:rsidP="002D3F61">
      <w:pPr>
        <w:shd w:val="clear" w:color="auto" w:fill="1E1E1E"/>
        <w:spacing w:after="0" w:line="240" w:lineRule="auto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04042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pam</w:t>
      </w:r>
      <w:r w:rsidRPr="0004042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04042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</w:t>
      </w:r>
      <w:proofErr w:type="spellStart"/>
      <w:r w:rsidRPr="0004042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color</w:t>
      </w:r>
      <w:proofErr w:type="spellEnd"/>
      <w:proofErr w:type="gramStart"/>
      <w:r w:rsidRPr="0004042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</w:t>
      </w:r>
      <w:r w:rsidRPr="0004042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04042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</w:t>
      </w:r>
      <w:proofErr w:type="gramEnd"/>
      <w:r w:rsidRPr="0004042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black'</w:t>
      </w:r>
    </w:p>
    <w:p w14:paraId="4B48D85C" w14:textId="3AA7B075" w:rsidR="009F39E5" w:rsidRPr="00E37E85" w:rsidRDefault="00B072C8" w:rsidP="002D3F61">
      <w:pPr>
        <w:spacing w:before="220" w:after="0" w:line="240" w:lineRule="auto"/>
        <w:jc w:val="both"/>
        <w:rPr>
          <w:b/>
          <w:bCs/>
        </w:rPr>
      </w:pPr>
      <w:r w:rsidRPr="00E37E85">
        <w:rPr>
          <w:b/>
          <w:bCs/>
        </w:rPr>
        <w:t>8. How do you "pretty print" dictionary values using which module and function?</w:t>
      </w:r>
    </w:p>
    <w:p w14:paraId="4E29514B" w14:textId="6BD3B1C1" w:rsidR="008F51E3" w:rsidRPr="008F51E3" w:rsidRDefault="008F51E3" w:rsidP="002D3F61">
      <w:pPr>
        <w:spacing w:before="220" w:after="0" w:line="240" w:lineRule="auto"/>
        <w:jc w:val="both"/>
        <w:rPr>
          <w:rStyle w:val="termtext"/>
        </w:rPr>
      </w:pPr>
      <w:r w:rsidRPr="00E37E85">
        <w:rPr>
          <w:b/>
          <w:bCs/>
        </w:rPr>
        <w:t>Answer:</w:t>
      </w:r>
      <w:r>
        <w:t xml:space="preserve"> </w:t>
      </w:r>
      <w:r w:rsidRPr="008F51E3">
        <w:rPr>
          <w:rStyle w:val="termtext"/>
        </w:rPr>
        <w:t>The module used is the </w:t>
      </w:r>
      <w:proofErr w:type="spellStart"/>
      <w:r w:rsidRPr="008F51E3">
        <w:rPr>
          <w:rStyle w:val="termtext"/>
        </w:rPr>
        <w:t>pprint</w:t>
      </w:r>
      <w:proofErr w:type="spellEnd"/>
      <w:r w:rsidRPr="008F51E3">
        <w:rPr>
          <w:rStyle w:val="termtext"/>
        </w:rPr>
        <w:t xml:space="preserve"> module within which we have the </w:t>
      </w:r>
      <w:proofErr w:type="spellStart"/>
      <w:r w:rsidRPr="008F51E3">
        <w:rPr>
          <w:rStyle w:val="termtext"/>
        </w:rPr>
        <w:t>pprint</w:t>
      </w:r>
      <w:proofErr w:type="spellEnd"/>
      <w:r w:rsidRPr="008F51E3">
        <w:rPr>
          <w:rStyle w:val="termtext"/>
        </w:rPr>
        <w:t xml:space="preserve"> function of the same name. The function can be implemented to pretty-print the specific string or object. </w:t>
      </w:r>
    </w:p>
    <w:p w14:paraId="4B48D85D" w14:textId="2A7D1BD8" w:rsidR="009F39E5" w:rsidRPr="008F51E3" w:rsidRDefault="009F39E5" w:rsidP="002D3F61">
      <w:pPr>
        <w:spacing w:after="0" w:line="240" w:lineRule="auto"/>
        <w:jc w:val="both"/>
        <w:rPr>
          <w:rStyle w:val="termtext"/>
        </w:rPr>
      </w:pPr>
    </w:p>
    <w:p w14:paraId="79E26732" w14:textId="7D9DF55A" w:rsidR="00502FAE" w:rsidRDefault="00502FAE" w:rsidP="002D3F61">
      <w:pPr>
        <w:spacing w:after="0" w:line="240" w:lineRule="auto"/>
        <w:jc w:val="both"/>
      </w:pPr>
    </w:p>
    <w:p w14:paraId="6B423C21" w14:textId="77777777" w:rsidR="00502FAE" w:rsidRPr="00506732" w:rsidRDefault="00502FAE" w:rsidP="002D3F61">
      <w:pPr>
        <w:spacing w:after="0" w:line="240" w:lineRule="auto"/>
        <w:jc w:val="both"/>
        <w:rPr>
          <w:b/>
          <w:bCs/>
          <w:sz w:val="24"/>
          <w:szCs w:val="24"/>
        </w:rPr>
      </w:pPr>
      <w:r w:rsidRPr="00506732">
        <w:rPr>
          <w:b/>
          <w:bCs/>
          <w:sz w:val="24"/>
          <w:szCs w:val="24"/>
        </w:rPr>
        <w:t>Submitted by:</w:t>
      </w:r>
    </w:p>
    <w:p w14:paraId="6709A4A3" w14:textId="77777777" w:rsidR="00502FAE" w:rsidRDefault="00502FAE" w:rsidP="002D3F61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bhishek Kumar Gupta</w:t>
      </w:r>
    </w:p>
    <w:p w14:paraId="77FDFBB8" w14:textId="77777777" w:rsidR="00502FAE" w:rsidRPr="000B10BB" w:rsidRDefault="00502FAE" w:rsidP="002D3F61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Email</w:t>
      </w:r>
      <w:r w:rsidRPr="000B10BB">
        <w:rPr>
          <w:sz w:val="24"/>
          <w:szCs w:val="24"/>
        </w:rPr>
        <w:t xml:space="preserve">: </w:t>
      </w:r>
      <w:hyperlink r:id="rId5" w:history="1">
        <w:r w:rsidRPr="000B10BB">
          <w:rPr>
            <w:rStyle w:val="Hyperlink"/>
            <w:sz w:val="24"/>
            <w:szCs w:val="24"/>
          </w:rPr>
          <w:t>akeed01@gmail.com</w:t>
        </w:r>
      </w:hyperlink>
    </w:p>
    <w:p w14:paraId="65AEC15F" w14:textId="77777777" w:rsidR="00502FAE" w:rsidRDefault="00502FAE" w:rsidP="002D3F61">
      <w:pPr>
        <w:spacing w:after="0" w:line="240" w:lineRule="auto"/>
        <w:jc w:val="both"/>
        <w:rPr>
          <w:sz w:val="24"/>
          <w:szCs w:val="24"/>
        </w:rPr>
      </w:pPr>
      <w:r w:rsidRPr="000B10BB">
        <w:rPr>
          <w:sz w:val="24"/>
          <w:szCs w:val="24"/>
        </w:rPr>
        <w:t>Mob. No</w:t>
      </w:r>
      <w:r w:rsidRPr="001A0424">
        <w:rPr>
          <w:sz w:val="24"/>
          <w:szCs w:val="24"/>
        </w:rPr>
        <w:t>. +9</w:t>
      </w:r>
      <w:r>
        <w:rPr>
          <w:sz w:val="24"/>
          <w:szCs w:val="24"/>
        </w:rPr>
        <w:t>1-9311647523</w:t>
      </w:r>
    </w:p>
    <w:p w14:paraId="7C3D3957" w14:textId="3FDA96D4" w:rsidR="00502FAE" w:rsidRDefault="00502FAE" w:rsidP="002D3F61">
      <w:pPr>
        <w:spacing w:after="0" w:line="240" w:lineRule="auto"/>
        <w:jc w:val="both"/>
      </w:pPr>
      <w:r>
        <w:rPr>
          <w:sz w:val="24"/>
          <w:szCs w:val="24"/>
        </w:rPr>
        <w:t xml:space="preserve">Date: </w:t>
      </w:r>
      <w:r w:rsidR="00943F2F">
        <w:rPr>
          <w:sz w:val="24"/>
          <w:szCs w:val="24"/>
        </w:rPr>
        <w:t>20</w:t>
      </w:r>
      <w:r>
        <w:rPr>
          <w:sz w:val="24"/>
          <w:szCs w:val="24"/>
        </w:rPr>
        <w:t>-0</w:t>
      </w:r>
      <w:r w:rsidR="00943F2F">
        <w:rPr>
          <w:sz w:val="24"/>
          <w:szCs w:val="24"/>
        </w:rPr>
        <w:t>3</w:t>
      </w:r>
      <w:r>
        <w:rPr>
          <w:sz w:val="24"/>
          <w:szCs w:val="24"/>
        </w:rPr>
        <w:t>-2023</w:t>
      </w:r>
    </w:p>
    <w:p w14:paraId="53CDCB05" w14:textId="77777777" w:rsidR="00502FAE" w:rsidRDefault="00502FAE" w:rsidP="002D3F61">
      <w:pPr>
        <w:spacing w:after="0" w:line="240" w:lineRule="auto"/>
        <w:jc w:val="both"/>
      </w:pPr>
    </w:p>
    <w:sectPr w:rsidR="00502FAE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MzA2Mjc0MTY0tDRR0lEKTi0uzszPAykwrgUAR9uwpSwAAAA="/>
  </w:docVars>
  <w:rsids>
    <w:rsidRoot w:val="009F39E5"/>
    <w:rsid w:val="00040421"/>
    <w:rsid w:val="002D3F61"/>
    <w:rsid w:val="0039572F"/>
    <w:rsid w:val="003A469B"/>
    <w:rsid w:val="00502FAE"/>
    <w:rsid w:val="008173C4"/>
    <w:rsid w:val="008679A8"/>
    <w:rsid w:val="008F51E3"/>
    <w:rsid w:val="00943F2F"/>
    <w:rsid w:val="0099352F"/>
    <w:rsid w:val="009E7923"/>
    <w:rsid w:val="009F39E5"/>
    <w:rsid w:val="00A311A3"/>
    <w:rsid w:val="00B072C8"/>
    <w:rsid w:val="00B45535"/>
    <w:rsid w:val="00CC5AD8"/>
    <w:rsid w:val="00D460DA"/>
    <w:rsid w:val="00DC3162"/>
    <w:rsid w:val="00E37E85"/>
    <w:rsid w:val="00E67196"/>
    <w:rsid w:val="00EC6BA6"/>
    <w:rsid w:val="00EE1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8D852"/>
  <w15:docId w15:val="{CCAA47FF-032A-4CD7-8670-B66227AA7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502F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2FAE"/>
    <w:rPr>
      <w:color w:val="0000FF"/>
      <w:u w:val="single"/>
    </w:rPr>
  </w:style>
  <w:style w:type="character" w:customStyle="1" w:styleId="termtext">
    <w:name w:val="termtext"/>
    <w:basedOn w:val="DefaultParagraphFont"/>
    <w:rsid w:val="00A311A3"/>
  </w:style>
  <w:style w:type="character" w:customStyle="1" w:styleId="highlight--red">
    <w:name w:val="highlight--red"/>
    <w:basedOn w:val="DefaultParagraphFont"/>
    <w:rsid w:val="008F51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29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5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1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3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8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63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2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9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1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56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7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8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76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21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93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akeed0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G2n0fc0ActqKodHBVUf16GrRUw==">AMUW2mXwH4DVG85jUVM6vqbdW1H1yZOfLshwW0zu21Fk5OVVKqKcLzcNBOoLTQEUnWn9vVYbbB77qhSgxnJjn49Z5E/b2mV6IeZ26K0YiNhZpzGlGGfFOq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Abhishek Kumar Gupta</cp:lastModifiedBy>
  <cp:revision>15</cp:revision>
  <dcterms:created xsi:type="dcterms:W3CDTF">2021-03-02T22:27:00Z</dcterms:created>
  <dcterms:modified xsi:type="dcterms:W3CDTF">2023-03-20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